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613BB" w14:textId="77777777" w:rsidR="00D64073" w:rsidRPr="00B210F6" w:rsidRDefault="00D64073" w:rsidP="002F4821">
      <w:pPr>
        <w:spacing w:after="100"/>
        <w:jc w:val="center"/>
        <w:rPr>
          <w:rFonts w:asciiTheme="majorBidi" w:hAnsiTheme="majorBidi" w:cstheme="majorBidi"/>
          <w:b/>
          <w:sz w:val="16"/>
          <w:szCs w:val="14"/>
        </w:rPr>
      </w:pPr>
    </w:p>
    <w:p w14:paraId="637FC14D" w14:textId="77777777" w:rsidR="002F4821" w:rsidRPr="00920F51" w:rsidRDefault="002F4821" w:rsidP="002F4821">
      <w:pPr>
        <w:spacing w:after="100"/>
        <w:jc w:val="center"/>
        <w:rPr>
          <w:rFonts w:asciiTheme="majorBidi" w:hAnsiTheme="majorBidi" w:cstheme="majorBidi"/>
          <w:b/>
          <w:sz w:val="32"/>
          <w:szCs w:val="32"/>
        </w:rPr>
      </w:pPr>
      <w:r w:rsidRPr="00920F51">
        <w:rPr>
          <w:rFonts w:asciiTheme="majorBidi" w:hAnsiTheme="majorBidi" w:cstheme="majorBidi"/>
          <w:b/>
          <w:sz w:val="32"/>
          <w:szCs w:val="32"/>
        </w:rPr>
        <w:t>INSTITUTE OF MANAGEMENT SCIENCES</w:t>
      </w:r>
      <w:r w:rsidR="0029663C" w:rsidRPr="00920F51">
        <w:rPr>
          <w:rFonts w:asciiTheme="majorBidi" w:hAnsiTheme="majorBidi" w:cstheme="majorBidi"/>
          <w:b/>
          <w:sz w:val="32"/>
          <w:szCs w:val="32"/>
        </w:rPr>
        <w:t xml:space="preserve"> PESHAWAR</w:t>
      </w:r>
    </w:p>
    <w:p w14:paraId="3727950B" w14:textId="77777777" w:rsidR="002C7C03" w:rsidRPr="00920F51" w:rsidRDefault="002C7C03" w:rsidP="002C7C03">
      <w:pPr>
        <w:spacing w:after="100"/>
        <w:jc w:val="center"/>
        <w:rPr>
          <w:rFonts w:asciiTheme="majorBidi" w:hAnsiTheme="majorBidi" w:cstheme="majorBidi"/>
          <w:b/>
          <w:sz w:val="28"/>
          <w:szCs w:val="28"/>
        </w:rPr>
      </w:pPr>
      <w:r w:rsidRPr="00920F51">
        <w:rPr>
          <w:rFonts w:asciiTheme="majorBidi" w:hAnsiTheme="majorBidi" w:cstheme="majorBidi"/>
          <w:b/>
          <w:sz w:val="28"/>
          <w:szCs w:val="28"/>
        </w:rPr>
        <w:t>Business &amp; Economic Review.</w:t>
      </w:r>
    </w:p>
    <w:p w14:paraId="048D9A52" w14:textId="77777777" w:rsidR="002F4821" w:rsidRPr="00920F51" w:rsidRDefault="002C7C03" w:rsidP="002F4821">
      <w:pPr>
        <w:spacing w:after="100"/>
        <w:jc w:val="center"/>
        <w:rPr>
          <w:rFonts w:asciiTheme="majorBidi" w:hAnsiTheme="majorBidi" w:cstheme="majorBidi"/>
          <w:b/>
          <w:szCs w:val="22"/>
        </w:rPr>
      </w:pPr>
      <w:r w:rsidRPr="00920F51">
        <w:rPr>
          <w:rFonts w:asciiTheme="majorBidi" w:hAnsiTheme="majorBidi" w:cstheme="majorBidi"/>
          <w:b/>
          <w:szCs w:val="22"/>
        </w:rPr>
        <w:t>Journal Subscription Form</w:t>
      </w:r>
    </w:p>
    <w:p w14:paraId="4765EEAA" w14:textId="77777777" w:rsidR="00D64073" w:rsidRPr="00B210F6" w:rsidRDefault="00D64073" w:rsidP="002F4821">
      <w:pPr>
        <w:spacing w:after="100"/>
        <w:jc w:val="center"/>
        <w:rPr>
          <w:rFonts w:asciiTheme="majorBidi" w:hAnsiTheme="majorBidi" w:cstheme="majorBidi"/>
          <w:b/>
          <w:sz w:val="26"/>
        </w:rPr>
      </w:pPr>
    </w:p>
    <w:p w14:paraId="2C81D669" w14:textId="77777777" w:rsidR="00D64073" w:rsidRPr="00B210F6" w:rsidRDefault="00D64073" w:rsidP="00D64073">
      <w:pPr>
        <w:rPr>
          <w:rFonts w:asciiTheme="majorBidi" w:hAnsiTheme="majorBidi" w:cstheme="majorBidi"/>
        </w:rPr>
      </w:pPr>
    </w:p>
    <w:p w14:paraId="0C0B4E25" w14:textId="77777777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Corresponding person name: 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….</w:t>
      </w:r>
    </w:p>
    <w:p w14:paraId="28C1864F" w14:textId="77777777" w:rsidR="00D64073" w:rsidRPr="00B210F6" w:rsidRDefault="00D64073" w:rsidP="00D64073">
      <w:pPr>
        <w:pStyle w:val="ListParagraph"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234A4643" w14:textId="77777777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Designation: ………………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……</w:t>
      </w:r>
    </w:p>
    <w:p w14:paraId="73764FB4" w14:textId="77777777" w:rsidR="00D64073" w:rsidRPr="00B210F6" w:rsidRDefault="00D64073" w:rsidP="00D64073">
      <w:pPr>
        <w:spacing w:line="360" w:lineRule="auto"/>
        <w:rPr>
          <w:rFonts w:asciiTheme="majorBidi" w:hAnsiTheme="majorBidi" w:cstheme="majorBidi"/>
        </w:rPr>
      </w:pPr>
    </w:p>
    <w:p w14:paraId="1CDCA4A7" w14:textId="62EB7CB8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Email address: ………………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</w:t>
      </w:r>
      <w:r w:rsidR="003E2546">
        <w:rPr>
          <w:rFonts w:asciiTheme="majorBidi" w:hAnsiTheme="majorBidi" w:cstheme="majorBidi"/>
          <w:sz w:val="24"/>
          <w:szCs w:val="24"/>
        </w:rPr>
        <w:t>….</w:t>
      </w:r>
    </w:p>
    <w:p w14:paraId="57A562AC" w14:textId="77777777" w:rsidR="00D64073" w:rsidRPr="00B210F6" w:rsidRDefault="00D64073" w:rsidP="00D64073">
      <w:pPr>
        <w:pStyle w:val="ListParagraph"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EC74FAD" w14:textId="77777777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Institution name: ……………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……</w:t>
      </w:r>
    </w:p>
    <w:p w14:paraId="3F488EF7" w14:textId="77777777" w:rsidR="00D64073" w:rsidRPr="00B210F6" w:rsidRDefault="00D64073" w:rsidP="00D64073">
      <w:pPr>
        <w:spacing w:line="360" w:lineRule="auto"/>
        <w:ind w:left="720"/>
        <w:rPr>
          <w:rFonts w:asciiTheme="majorBidi" w:hAnsiTheme="majorBidi" w:cstheme="majorBidi"/>
        </w:rPr>
      </w:pPr>
    </w:p>
    <w:p w14:paraId="5DA181F4" w14:textId="77777777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Contact number: ………………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…</w:t>
      </w:r>
    </w:p>
    <w:p w14:paraId="180360E2" w14:textId="77777777" w:rsidR="00D64073" w:rsidRPr="00B210F6" w:rsidRDefault="00D64073" w:rsidP="00D64073">
      <w:pPr>
        <w:spacing w:line="360" w:lineRule="auto"/>
        <w:rPr>
          <w:rFonts w:asciiTheme="majorBidi" w:hAnsiTheme="majorBidi" w:cstheme="majorBidi"/>
        </w:rPr>
      </w:pPr>
    </w:p>
    <w:p w14:paraId="54A87F83" w14:textId="77777777" w:rsidR="00D64073" w:rsidRPr="00B210F6" w:rsidRDefault="00D64073" w:rsidP="00D64073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Institute</w:t>
      </w:r>
      <w:r w:rsidR="00920F51">
        <w:rPr>
          <w:rFonts w:asciiTheme="majorBidi" w:hAnsiTheme="majorBidi" w:cstheme="majorBidi"/>
          <w:sz w:val="24"/>
          <w:szCs w:val="24"/>
        </w:rPr>
        <w:t xml:space="preserve"> Mailing</w:t>
      </w:r>
      <w:r w:rsidRPr="00B210F6">
        <w:rPr>
          <w:rFonts w:asciiTheme="majorBidi" w:hAnsiTheme="majorBidi" w:cstheme="majorBidi"/>
          <w:sz w:val="24"/>
          <w:szCs w:val="24"/>
        </w:rPr>
        <w:t xml:space="preserve"> Address: ……………………………………………………………….</w:t>
      </w:r>
    </w:p>
    <w:p w14:paraId="5F30B462" w14:textId="77777777" w:rsidR="00D64073" w:rsidRPr="00B210F6" w:rsidRDefault="00D64073" w:rsidP="00D64073">
      <w:pPr>
        <w:pStyle w:val="ListParagraph"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A84EDBD" w14:textId="77777777" w:rsidR="00D64073" w:rsidRPr="00B210F6" w:rsidRDefault="00D64073" w:rsidP="00D64073">
      <w:pPr>
        <w:pStyle w:val="ListParagraph"/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……………………………………………………………………………………</w:t>
      </w:r>
      <w:r w:rsidR="00920F51">
        <w:rPr>
          <w:rFonts w:asciiTheme="majorBidi" w:hAnsiTheme="majorBidi" w:cstheme="majorBidi"/>
          <w:sz w:val="24"/>
          <w:szCs w:val="24"/>
        </w:rPr>
        <w:t>……….</w:t>
      </w:r>
    </w:p>
    <w:p w14:paraId="08A15936" w14:textId="77777777" w:rsidR="00D64073" w:rsidRPr="00B210F6" w:rsidRDefault="00D64073" w:rsidP="00D64073">
      <w:pPr>
        <w:pStyle w:val="ListParagraph"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30E80F29" w14:textId="4BFBEB5A" w:rsidR="00D64073" w:rsidRPr="00B210F6" w:rsidRDefault="008B0DB5" w:rsidP="004372B2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ssue</w:t>
      </w:r>
      <w:r w:rsidR="00D64073" w:rsidRPr="00B210F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rom</w:t>
      </w:r>
      <w:r w:rsidR="00D64073" w:rsidRPr="00B210F6">
        <w:rPr>
          <w:rFonts w:asciiTheme="majorBidi" w:hAnsiTheme="majorBidi" w:cstheme="majorBidi"/>
          <w:sz w:val="24"/>
          <w:szCs w:val="24"/>
        </w:rPr>
        <w:t>:</w:t>
      </w:r>
      <w:r w:rsidR="003B5ACE">
        <w:rPr>
          <w:rFonts w:asciiTheme="majorBidi" w:hAnsiTheme="majorBidi" w:cstheme="majorBidi"/>
          <w:sz w:val="24"/>
          <w:szCs w:val="24"/>
        </w:rPr>
        <w:t xml:space="preserve"> </w:t>
      </w:r>
      <w:r w:rsidR="004372B2">
        <w:rPr>
          <w:rFonts w:asciiTheme="majorBidi" w:hAnsiTheme="majorBidi" w:cstheme="majorBidi"/>
          <w:sz w:val="24"/>
          <w:szCs w:val="24"/>
        </w:rPr>
        <w:t>Month</w:t>
      </w:r>
      <w:r w:rsidR="004372B2" w:rsidRPr="00B210F6">
        <w:rPr>
          <w:rFonts w:asciiTheme="majorBidi" w:hAnsiTheme="majorBidi" w:cstheme="majorBidi"/>
          <w:sz w:val="24"/>
          <w:szCs w:val="24"/>
        </w:rPr>
        <w:t xml:space="preserve"> </w:t>
      </w:r>
      <w:r w:rsidR="004372B2">
        <w:rPr>
          <w:rFonts w:asciiTheme="majorBidi" w:hAnsiTheme="majorBidi" w:cstheme="majorBidi"/>
          <w:sz w:val="24"/>
          <w:szCs w:val="24"/>
        </w:rPr>
        <w:t>…</w:t>
      </w:r>
      <w:r w:rsidR="003B5ACE">
        <w:rPr>
          <w:rFonts w:asciiTheme="majorBidi" w:hAnsiTheme="majorBidi" w:cstheme="majorBidi"/>
          <w:sz w:val="24"/>
          <w:szCs w:val="24"/>
        </w:rPr>
        <w:t>……</w:t>
      </w:r>
      <w:r w:rsidR="00D64073" w:rsidRPr="00B210F6">
        <w:rPr>
          <w:rFonts w:asciiTheme="majorBidi" w:hAnsiTheme="majorBidi" w:cstheme="majorBidi"/>
          <w:sz w:val="24"/>
          <w:szCs w:val="24"/>
        </w:rPr>
        <w:t>……</w:t>
      </w:r>
      <w:r w:rsidR="004372B2">
        <w:rPr>
          <w:rFonts w:asciiTheme="majorBidi" w:hAnsiTheme="majorBidi" w:cstheme="majorBidi"/>
          <w:sz w:val="24"/>
          <w:szCs w:val="24"/>
        </w:rPr>
        <w:t>Year</w:t>
      </w:r>
      <w:r w:rsidR="00D64073" w:rsidRPr="00B210F6">
        <w:rPr>
          <w:rFonts w:asciiTheme="majorBidi" w:hAnsiTheme="majorBidi" w:cstheme="majorBidi"/>
          <w:sz w:val="24"/>
          <w:szCs w:val="24"/>
        </w:rPr>
        <w:t>……</w:t>
      </w:r>
      <w:r w:rsidR="004372B2">
        <w:rPr>
          <w:rFonts w:asciiTheme="majorBidi" w:hAnsiTheme="majorBidi" w:cstheme="majorBidi"/>
          <w:sz w:val="24"/>
          <w:szCs w:val="24"/>
        </w:rPr>
        <w:t xml:space="preserve">………   </w:t>
      </w:r>
      <w:r w:rsidRPr="004372B2">
        <w:rPr>
          <w:rFonts w:asciiTheme="majorBidi" w:hAnsiTheme="majorBidi" w:cstheme="majorBidi"/>
          <w:b/>
          <w:bCs/>
          <w:sz w:val="24"/>
          <w:szCs w:val="24"/>
        </w:rPr>
        <w:t>To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4372B2">
        <w:rPr>
          <w:rFonts w:asciiTheme="majorBidi" w:hAnsiTheme="majorBidi" w:cstheme="majorBidi"/>
          <w:sz w:val="24"/>
          <w:szCs w:val="24"/>
        </w:rPr>
        <w:t xml:space="preserve"> Month</w:t>
      </w:r>
      <w:r w:rsidR="004372B2" w:rsidRPr="00B210F6">
        <w:rPr>
          <w:rFonts w:asciiTheme="majorBidi" w:hAnsiTheme="majorBidi" w:cstheme="majorBidi"/>
          <w:sz w:val="24"/>
          <w:szCs w:val="24"/>
        </w:rPr>
        <w:t xml:space="preserve"> </w:t>
      </w:r>
      <w:r w:rsidR="00D64073" w:rsidRPr="00B210F6">
        <w:rPr>
          <w:rFonts w:asciiTheme="majorBidi" w:hAnsiTheme="majorBidi" w:cstheme="majorBidi"/>
          <w:sz w:val="24"/>
          <w:szCs w:val="24"/>
        </w:rPr>
        <w:t>…</w:t>
      </w:r>
      <w:r w:rsidR="003B5ACE">
        <w:rPr>
          <w:rFonts w:asciiTheme="majorBidi" w:hAnsiTheme="majorBidi" w:cstheme="majorBidi"/>
          <w:sz w:val="24"/>
          <w:szCs w:val="24"/>
        </w:rPr>
        <w:t>………</w:t>
      </w:r>
      <w:r w:rsidR="002D1103">
        <w:rPr>
          <w:rFonts w:asciiTheme="majorBidi" w:hAnsiTheme="majorBidi" w:cstheme="majorBidi"/>
          <w:sz w:val="24"/>
          <w:szCs w:val="24"/>
        </w:rPr>
        <w:t xml:space="preserve"> </w:t>
      </w:r>
      <w:r w:rsidR="004372B2">
        <w:rPr>
          <w:rFonts w:asciiTheme="majorBidi" w:hAnsiTheme="majorBidi" w:cstheme="majorBidi"/>
          <w:sz w:val="24"/>
          <w:szCs w:val="24"/>
        </w:rPr>
        <w:t>Year</w:t>
      </w:r>
      <w:r w:rsidR="00D64073" w:rsidRPr="00B210F6">
        <w:rPr>
          <w:rFonts w:asciiTheme="majorBidi" w:hAnsiTheme="majorBidi" w:cstheme="majorBidi"/>
          <w:sz w:val="24"/>
          <w:szCs w:val="24"/>
        </w:rPr>
        <w:t>…</w:t>
      </w:r>
      <w:r w:rsidR="00920F51">
        <w:rPr>
          <w:rFonts w:asciiTheme="majorBidi" w:hAnsiTheme="majorBidi" w:cstheme="majorBidi"/>
          <w:sz w:val="24"/>
          <w:szCs w:val="24"/>
        </w:rPr>
        <w:t>…</w:t>
      </w:r>
      <w:r w:rsidR="004372B2">
        <w:rPr>
          <w:rFonts w:asciiTheme="majorBidi" w:hAnsiTheme="majorBidi" w:cstheme="majorBidi"/>
          <w:sz w:val="24"/>
          <w:szCs w:val="24"/>
        </w:rPr>
        <w:t>.</w:t>
      </w:r>
      <w:r w:rsidR="00920F51">
        <w:rPr>
          <w:rFonts w:asciiTheme="majorBidi" w:hAnsiTheme="majorBidi" w:cstheme="majorBidi"/>
          <w:sz w:val="24"/>
          <w:szCs w:val="24"/>
        </w:rPr>
        <w:t>……</w:t>
      </w:r>
    </w:p>
    <w:p w14:paraId="519A679E" w14:textId="77777777" w:rsidR="00D64073" w:rsidRPr="00B210F6" w:rsidRDefault="00D64073" w:rsidP="00D64073">
      <w:pPr>
        <w:spacing w:line="360" w:lineRule="auto"/>
        <w:rPr>
          <w:rFonts w:asciiTheme="majorBidi" w:hAnsiTheme="majorBidi" w:cstheme="majorBidi"/>
        </w:rPr>
      </w:pPr>
    </w:p>
    <w:p w14:paraId="2B85FC6E" w14:textId="1306C68C" w:rsidR="00D64073" w:rsidRPr="00B210F6" w:rsidRDefault="00D64073" w:rsidP="004275D0">
      <w:pPr>
        <w:pStyle w:val="ListParagraph"/>
        <w:numPr>
          <w:ilvl w:val="0"/>
          <w:numId w:val="3"/>
        </w:numPr>
        <w:spacing w:after="0" w:line="360" w:lineRule="auto"/>
        <w:ind w:left="720" w:hanging="810"/>
        <w:rPr>
          <w:rFonts w:asciiTheme="majorBidi" w:hAnsiTheme="majorBidi" w:cstheme="majorBidi"/>
          <w:sz w:val="24"/>
          <w:szCs w:val="24"/>
        </w:rPr>
      </w:pPr>
      <w:r w:rsidRPr="00B210F6">
        <w:rPr>
          <w:rFonts w:asciiTheme="majorBidi" w:hAnsiTheme="majorBidi" w:cstheme="majorBidi"/>
          <w:sz w:val="24"/>
          <w:szCs w:val="24"/>
        </w:rPr>
        <w:t>Subscription Fee: ………</w:t>
      </w:r>
      <w:r w:rsidR="00A70E0B">
        <w:rPr>
          <w:rFonts w:asciiTheme="majorBidi" w:hAnsiTheme="majorBidi" w:cstheme="majorBidi"/>
          <w:sz w:val="24"/>
          <w:szCs w:val="24"/>
        </w:rPr>
        <w:t>5000/</w:t>
      </w:r>
      <w:r w:rsidR="00381DD5">
        <w:rPr>
          <w:rFonts w:asciiTheme="majorBidi" w:hAnsiTheme="majorBidi" w:cstheme="majorBidi"/>
          <w:sz w:val="24"/>
          <w:szCs w:val="24"/>
        </w:rPr>
        <w:t>Year</w:t>
      </w:r>
      <w:r w:rsidR="00A70E0B">
        <w:rPr>
          <w:rFonts w:asciiTheme="majorBidi" w:hAnsiTheme="majorBidi" w:cstheme="majorBidi"/>
          <w:sz w:val="24"/>
          <w:szCs w:val="24"/>
        </w:rPr>
        <w:t>……………………………………………</w:t>
      </w:r>
    </w:p>
    <w:p w14:paraId="4E31CE3E" w14:textId="77777777" w:rsidR="00D64073" w:rsidRPr="00B210F6" w:rsidRDefault="00D64073" w:rsidP="00D64073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</w:p>
    <w:p w14:paraId="67C208E5" w14:textId="77777777" w:rsidR="00D64073" w:rsidRPr="00B210F6" w:rsidRDefault="00D64073" w:rsidP="00D64073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</w:p>
    <w:p w14:paraId="19DC3A5F" w14:textId="77777777" w:rsidR="00D64073" w:rsidRPr="00B210F6" w:rsidRDefault="00D64073" w:rsidP="00D64073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</w:p>
    <w:p w14:paraId="30B807AF" w14:textId="77777777" w:rsidR="00D64073" w:rsidRPr="00B210F6" w:rsidRDefault="00D64073" w:rsidP="00D64073">
      <w:pPr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Approve</w:t>
      </w:r>
      <w:r w:rsidR="00057361">
        <w:rPr>
          <w:rFonts w:asciiTheme="majorBidi" w:hAnsiTheme="majorBidi" w:cstheme="majorBidi"/>
        </w:rPr>
        <w:t>d</w:t>
      </w:r>
      <w:r w:rsidRPr="00B210F6">
        <w:rPr>
          <w:rFonts w:asciiTheme="majorBidi" w:hAnsiTheme="majorBidi" w:cstheme="majorBidi"/>
        </w:rPr>
        <w:t xml:space="preserve"> by</w:t>
      </w:r>
    </w:p>
    <w:p w14:paraId="1F0B8EC1" w14:textId="77777777" w:rsidR="00D64073" w:rsidRPr="00B210F6" w:rsidRDefault="00D64073" w:rsidP="00057361">
      <w:pPr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ab/>
      </w:r>
    </w:p>
    <w:p w14:paraId="19705536" w14:textId="77777777" w:rsidR="005B7B27" w:rsidRPr="00B210F6" w:rsidRDefault="005B7B27" w:rsidP="00D64073">
      <w:pPr>
        <w:rPr>
          <w:rFonts w:asciiTheme="majorBidi" w:hAnsiTheme="majorBidi" w:cstheme="majorBidi"/>
        </w:rPr>
      </w:pPr>
    </w:p>
    <w:p w14:paraId="0581BCF5" w14:textId="77777777" w:rsidR="00D64073" w:rsidRPr="00B210F6" w:rsidRDefault="00D64073" w:rsidP="00D64073">
      <w:pPr>
        <w:rPr>
          <w:rFonts w:asciiTheme="majorBidi" w:hAnsiTheme="majorBidi" w:cstheme="majorBidi"/>
        </w:rPr>
      </w:pPr>
    </w:p>
    <w:p w14:paraId="5D3AA94A" w14:textId="77777777" w:rsidR="00D64073" w:rsidRDefault="00D64073" w:rsidP="00D64073">
      <w:pPr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(Signature)</w:t>
      </w:r>
    </w:p>
    <w:p w14:paraId="2E7D751E" w14:textId="77777777" w:rsidR="00920F51" w:rsidRPr="00B210F6" w:rsidRDefault="00920F51" w:rsidP="00D6407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_____________________________</w:t>
      </w:r>
    </w:p>
    <w:p w14:paraId="1E02D5B2" w14:textId="77777777" w:rsidR="00D64073" w:rsidRPr="00B210F6" w:rsidRDefault="00D64073" w:rsidP="00D64073">
      <w:pPr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(Institution Director Name)</w:t>
      </w:r>
    </w:p>
    <w:p w14:paraId="6DCCC050" w14:textId="77777777" w:rsidR="00D64073" w:rsidRPr="00B210F6" w:rsidRDefault="00D64073" w:rsidP="00D6407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2FAB52C" w14:textId="77777777" w:rsidR="0081475A" w:rsidRPr="00B210F6" w:rsidRDefault="0081475A">
      <w:pPr>
        <w:spacing w:after="160" w:line="259" w:lineRule="auto"/>
        <w:rPr>
          <w:rFonts w:asciiTheme="majorBidi" w:hAnsiTheme="majorBidi" w:cstheme="majorBidi"/>
          <w:b/>
          <w:sz w:val="12"/>
          <w:szCs w:val="12"/>
        </w:rPr>
      </w:pPr>
      <w:r w:rsidRPr="00B210F6">
        <w:rPr>
          <w:rFonts w:asciiTheme="majorBidi" w:hAnsiTheme="majorBidi" w:cstheme="majorBidi"/>
          <w:b/>
          <w:sz w:val="12"/>
          <w:szCs w:val="12"/>
        </w:rPr>
        <w:br w:type="page"/>
      </w:r>
    </w:p>
    <w:p w14:paraId="4705396B" w14:textId="77777777" w:rsidR="0081475A" w:rsidRPr="00B210F6" w:rsidRDefault="0081475A" w:rsidP="0081475A">
      <w:pPr>
        <w:spacing w:line="360" w:lineRule="auto"/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B210F6">
        <w:rPr>
          <w:rFonts w:asciiTheme="majorBidi" w:hAnsiTheme="majorBidi" w:cstheme="majorBidi"/>
          <w:b/>
          <w:bCs/>
          <w:sz w:val="26"/>
          <w:szCs w:val="26"/>
          <w:u w:val="single"/>
        </w:rPr>
        <w:lastRenderedPageBreak/>
        <w:t>Terms &amp; Conditions</w:t>
      </w:r>
    </w:p>
    <w:p w14:paraId="2E788EF2" w14:textId="77777777" w:rsidR="0081475A" w:rsidRPr="00B210F6" w:rsidRDefault="0081475A" w:rsidP="0081475A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B210F6">
        <w:rPr>
          <w:rFonts w:asciiTheme="majorBidi" w:hAnsiTheme="majorBidi" w:cstheme="majorBidi"/>
          <w:b/>
          <w:bCs/>
          <w:sz w:val="24"/>
          <w:szCs w:val="24"/>
        </w:rPr>
        <w:t>The Subscription Year</w:t>
      </w:r>
    </w:p>
    <w:p w14:paraId="65FCDECD" w14:textId="77777777" w:rsidR="004275D0" w:rsidRDefault="0081475A" w:rsidP="004275D0">
      <w:pPr>
        <w:spacing w:line="360" w:lineRule="auto"/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 xml:space="preserve">The subscription year corresponds with the calendar year </w:t>
      </w:r>
      <w:r w:rsidR="00B023ED">
        <w:rPr>
          <w:rFonts w:asciiTheme="majorBidi" w:hAnsiTheme="majorBidi" w:cstheme="majorBidi"/>
        </w:rPr>
        <w:t>2025</w:t>
      </w:r>
      <w:r w:rsidRPr="00B210F6">
        <w:rPr>
          <w:rFonts w:asciiTheme="majorBidi" w:hAnsiTheme="majorBidi" w:cstheme="majorBidi"/>
        </w:rPr>
        <w:t xml:space="preserve">. </w:t>
      </w:r>
      <w:r w:rsidR="004275D0" w:rsidRPr="004275D0">
        <w:rPr>
          <w:rFonts w:asciiTheme="majorBidi" w:hAnsiTheme="majorBidi" w:cstheme="majorBidi"/>
        </w:rPr>
        <w:t>The membership fee is due annually on the same date and month as the original subscription date.</w:t>
      </w:r>
    </w:p>
    <w:p w14:paraId="58B85356" w14:textId="77777777" w:rsidR="004275D0" w:rsidRDefault="004275D0" w:rsidP="004275D0">
      <w:pPr>
        <w:spacing w:line="360" w:lineRule="auto"/>
        <w:rPr>
          <w:rFonts w:asciiTheme="majorBidi" w:hAnsiTheme="majorBidi" w:cstheme="majorBidi"/>
        </w:rPr>
      </w:pPr>
    </w:p>
    <w:p w14:paraId="3320A391" w14:textId="30FC438D" w:rsidR="0081475A" w:rsidRPr="00B210F6" w:rsidRDefault="0081475A" w:rsidP="004275D0">
      <w:pPr>
        <w:spacing w:line="360" w:lineRule="auto"/>
        <w:rPr>
          <w:rFonts w:asciiTheme="majorBidi" w:hAnsiTheme="majorBidi" w:cstheme="majorBidi"/>
          <w:b/>
          <w:bCs/>
        </w:rPr>
      </w:pPr>
      <w:r w:rsidRPr="00B210F6">
        <w:rPr>
          <w:rFonts w:asciiTheme="majorBidi" w:hAnsiTheme="majorBidi" w:cstheme="majorBidi"/>
          <w:b/>
          <w:bCs/>
        </w:rPr>
        <w:t xml:space="preserve">Renewal of subscriptions within the first two months of </w:t>
      </w:r>
      <w:r w:rsidR="00B023ED">
        <w:rPr>
          <w:rFonts w:asciiTheme="majorBidi" w:hAnsiTheme="majorBidi" w:cstheme="majorBidi"/>
          <w:b/>
          <w:bCs/>
        </w:rPr>
        <w:t>2025</w:t>
      </w:r>
    </w:p>
    <w:p w14:paraId="062FBA6F" w14:textId="77777777" w:rsidR="0081475A" w:rsidRDefault="0081475A" w:rsidP="007E2114">
      <w:pPr>
        <w:spacing w:line="360" w:lineRule="auto"/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Membership may be renewed without loss of continuity within a period of two months after a subscription falls due. Membership benefits will continue within this period.</w:t>
      </w:r>
    </w:p>
    <w:p w14:paraId="700FF61C" w14:textId="485CF397" w:rsidR="0081475A" w:rsidRPr="00B210F6" w:rsidRDefault="0081475A" w:rsidP="002D1103">
      <w:pPr>
        <w:pStyle w:val="ListParagraph"/>
        <w:numPr>
          <w:ilvl w:val="1"/>
          <w:numId w:val="4"/>
        </w:numPr>
        <w:spacing w:before="240" w:after="0" w:line="360" w:lineRule="auto"/>
        <w:rPr>
          <w:rFonts w:asciiTheme="majorBidi" w:hAnsiTheme="majorBidi" w:cstheme="majorBidi"/>
          <w:b/>
          <w:bCs/>
        </w:rPr>
      </w:pPr>
      <w:r w:rsidRPr="00B210F6">
        <w:rPr>
          <w:rFonts w:asciiTheme="majorBidi" w:hAnsiTheme="majorBidi" w:cstheme="majorBidi"/>
          <w:b/>
          <w:bCs/>
        </w:rPr>
        <w:t xml:space="preserve">Readmission in </w:t>
      </w:r>
      <w:r w:rsidR="00B023ED">
        <w:rPr>
          <w:rFonts w:asciiTheme="majorBidi" w:hAnsiTheme="majorBidi" w:cstheme="majorBidi"/>
          <w:b/>
          <w:bCs/>
        </w:rPr>
        <w:t>2025</w:t>
      </w:r>
      <w:r w:rsidR="002D1103">
        <w:rPr>
          <w:rFonts w:asciiTheme="majorBidi" w:hAnsiTheme="majorBidi" w:cstheme="majorBidi"/>
          <w:b/>
          <w:bCs/>
        </w:rPr>
        <w:t xml:space="preserve"> </w:t>
      </w:r>
      <w:r w:rsidRPr="00B210F6">
        <w:rPr>
          <w:rFonts w:asciiTheme="majorBidi" w:hAnsiTheme="majorBidi" w:cstheme="majorBidi"/>
          <w:b/>
          <w:bCs/>
        </w:rPr>
        <w:t>onwards</w:t>
      </w:r>
    </w:p>
    <w:p w14:paraId="2F617C72" w14:textId="77777777" w:rsidR="0081475A" w:rsidRPr="00B210F6" w:rsidRDefault="0081475A" w:rsidP="0081475A">
      <w:pPr>
        <w:spacing w:line="360" w:lineRule="auto"/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Members more than one year in arrears with their subscriptions will be readmitted to membership only after a successful reapplication. Thus, any member who has not paid arrears may have to reapply for membership.</w:t>
      </w:r>
    </w:p>
    <w:p w14:paraId="49EFE706" w14:textId="77777777" w:rsidR="0081475A" w:rsidRPr="00B210F6" w:rsidRDefault="0081475A" w:rsidP="0081475A">
      <w:pPr>
        <w:spacing w:line="360" w:lineRule="auto"/>
        <w:rPr>
          <w:rFonts w:asciiTheme="majorBidi" w:hAnsiTheme="majorBidi" w:cstheme="majorBidi"/>
        </w:rPr>
      </w:pPr>
    </w:p>
    <w:p w14:paraId="137EA135" w14:textId="77777777" w:rsidR="0081475A" w:rsidRPr="00B210F6" w:rsidRDefault="0081475A" w:rsidP="0081475A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b/>
          <w:bCs/>
        </w:rPr>
      </w:pPr>
      <w:r w:rsidRPr="00B210F6">
        <w:rPr>
          <w:rFonts w:asciiTheme="majorBidi" w:hAnsiTheme="majorBidi" w:cstheme="majorBidi"/>
          <w:b/>
          <w:bCs/>
        </w:rPr>
        <w:t xml:space="preserve">Annual Subscriptions </w:t>
      </w:r>
    </w:p>
    <w:p w14:paraId="7BFB216D" w14:textId="77777777" w:rsidR="0081475A" w:rsidRPr="00B210F6" w:rsidRDefault="00357E8D" w:rsidP="0081475A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ee</w:t>
      </w:r>
    </w:p>
    <w:p w14:paraId="6C3E551F" w14:textId="7A93C3CC" w:rsidR="0081475A" w:rsidRDefault="0081475A" w:rsidP="002D1103">
      <w:pPr>
        <w:spacing w:line="360" w:lineRule="auto"/>
        <w:ind w:left="360"/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 xml:space="preserve">Membership Subscriptions are reviewed annually and the </w:t>
      </w:r>
      <w:r w:rsidR="00357E8D">
        <w:rPr>
          <w:rFonts w:asciiTheme="majorBidi" w:hAnsiTheme="majorBidi" w:cstheme="majorBidi"/>
        </w:rPr>
        <w:t>fee</w:t>
      </w:r>
      <w:r w:rsidRPr="00B210F6">
        <w:rPr>
          <w:rFonts w:asciiTheme="majorBidi" w:hAnsiTheme="majorBidi" w:cstheme="majorBidi"/>
        </w:rPr>
        <w:t xml:space="preserve"> for </w:t>
      </w:r>
      <w:r w:rsidR="00B023ED">
        <w:rPr>
          <w:rFonts w:asciiTheme="majorBidi" w:hAnsiTheme="majorBidi" w:cstheme="majorBidi"/>
        </w:rPr>
        <w:t>2025</w:t>
      </w:r>
      <w:r w:rsidRPr="00B210F6">
        <w:rPr>
          <w:rFonts w:asciiTheme="majorBidi" w:hAnsiTheme="majorBidi" w:cstheme="majorBidi"/>
        </w:rPr>
        <w:t xml:space="preserve"> are as follows: Institutional </w:t>
      </w:r>
      <w:r w:rsidR="004D2D0E" w:rsidRPr="00B210F6">
        <w:rPr>
          <w:rFonts w:asciiTheme="majorBidi" w:hAnsiTheme="majorBidi" w:cstheme="majorBidi"/>
        </w:rPr>
        <w:t xml:space="preserve">Membership </w:t>
      </w:r>
      <w:r w:rsidR="004D2D0E" w:rsidRPr="00B210F6">
        <w:rPr>
          <w:rFonts w:asciiTheme="majorBidi" w:hAnsiTheme="majorBidi" w:cstheme="majorBidi"/>
        </w:rPr>
        <w:tab/>
      </w:r>
      <w:r w:rsidR="004D2D0E">
        <w:rPr>
          <w:rFonts w:asciiTheme="majorBidi" w:hAnsiTheme="majorBidi" w:cstheme="majorBidi"/>
        </w:rPr>
        <w:tab/>
      </w:r>
      <w:r w:rsidRPr="00B210F6">
        <w:rPr>
          <w:rFonts w:asciiTheme="majorBidi" w:hAnsiTheme="majorBidi" w:cstheme="majorBidi"/>
        </w:rPr>
        <w:t>P</w:t>
      </w:r>
      <w:r w:rsidR="00181661">
        <w:rPr>
          <w:rFonts w:asciiTheme="majorBidi" w:hAnsiTheme="majorBidi" w:cstheme="majorBidi"/>
        </w:rPr>
        <w:t>KR</w:t>
      </w:r>
      <w:r w:rsidRPr="00B210F6">
        <w:rPr>
          <w:rFonts w:asciiTheme="majorBidi" w:hAnsiTheme="majorBidi" w:cstheme="majorBidi"/>
        </w:rPr>
        <w:t xml:space="preserve"> 5000</w:t>
      </w:r>
    </w:p>
    <w:p w14:paraId="2E547049" w14:textId="20E4C513" w:rsidR="00181661" w:rsidRPr="00B210F6" w:rsidRDefault="00181661" w:rsidP="00357E8D">
      <w:pPr>
        <w:spacing w:line="360" w:lineRule="auto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search Associates   </w:t>
      </w:r>
      <w:r w:rsidR="004D2D0E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>PKR 4000</w:t>
      </w:r>
    </w:p>
    <w:p w14:paraId="78647B41" w14:textId="77308F03" w:rsidR="0081475A" w:rsidRPr="00B210F6" w:rsidRDefault="00357E8D" w:rsidP="00181661">
      <w:pPr>
        <w:spacing w:line="360" w:lineRule="auto"/>
        <w:ind w:firstLine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search </w:t>
      </w:r>
      <w:r w:rsidR="004D2D0E">
        <w:rPr>
          <w:rFonts w:asciiTheme="majorBidi" w:hAnsiTheme="majorBidi" w:cstheme="majorBidi"/>
        </w:rPr>
        <w:t xml:space="preserve">Student </w:t>
      </w:r>
      <w:r w:rsidR="004D2D0E">
        <w:rPr>
          <w:rFonts w:asciiTheme="majorBidi" w:hAnsiTheme="majorBidi" w:cstheme="majorBidi"/>
        </w:rPr>
        <w:tab/>
      </w:r>
      <w:r w:rsidR="004D2D0E">
        <w:rPr>
          <w:rFonts w:asciiTheme="majorBidi" w:hAnsiTheme="majorBidi" w:cstheme="majorBidi"/>
        </w:rPr>
        <w:tab/>
      </w:r>
      <w:r w:rsidR="00181661">
        <w:rPr>
          <w:rFonts w:asciiTheme="majorBidi" w:hAnsiTheme="majorBidi" w:cstheme="majorBidi"/>
        </w:rPr>
        <w:tab/>
        <w:t>PKR</w:t>
      </w:r>
      <w:r w:rsidR="0081475A" w:rsidRPr="00B210F6">
        <w:rPr>
          <w:rFonts w:asciiTheme="majorBidi" w:hAnsiTheme="majorBidi" w:cstheme="majorBidi"/>
        </w:rPr>
        <w:t xml:space="preserve"> 3000</w:t>
      </w:r>
    </w:p>
    <w:p w14:paraId="41D96B8B" w14:textId="77777777" w:rsidR="0081475A" w:rsidRPr="00B210F6" w:rsidRDefault="0081475A" w:rsidP="0081475A">
      <w:pPr>
        <w:pStyle w:val="ListParagraph"/>
        <w:spacing w:after="0" w:line="360" w:lineRule="auto"/>
        <w:ind w:left="792"/>
        <w:rPr>
          <w:rFonts w:asciiTheme="majorBidi" w:hAnsiTheme="majorBidi" w:cstheme="majorBidi"/>
        </w:rPr>
      </w:pPr>
    </w:p>
    <w:p w14:paraId="4CFF81F2" w14:textId="77777777" w:rsidR="0081475A" w:rsidRPr="00B210F6" w:rsidRDefault="0081475A" w:rsidP="0081475A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b/>
          <w:bCs/>
        </w:rPr>
      </w:pPr>
      <w:r w:rsidRPr="00B210F6">
        <w:rPr>
          <w:rFonts w:asciiTheme="majorBidi" w:hAnsiTheme="majorBidi" w:cstheme="majorBidi"/>
          <w:b/>
          <w:bCs/>
        </w:rPr>
        <w:t>Methods of Payment</w:t>
      </w:r>
    </w:p>
    <w:p w14:paraId="01290193" w14:textId="77777777" w:rsidR="0081475A" w:rsidRPr="00B210F6" w:rsidRDefault="0081475A" w:rsidP="0081475A">
      <w:pPr>
        <w:pStyle w:val="ListParagraph"/>
        <w:spacing w:after="0" w:line="360" w:lineRule="auto"/>
        <w:ind w:left="360"/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</w:rPr>
        <w:t>Transfer to Bank Account</w:t>
      </w:r>
    </w:p>
    <w:p w14:paraId="1D2E2405" w14:textId="77777777" w:rsidR="0081475A" w:rsidRPr="00B210F6" w:rsidRDefault="0081475A" w:rsidP="0081475A">
      <w:pPr>
        <w:pStyle w:val="ListParagraph"/>
        <w:spacing w:after="0" w:line="360" w:lineRule="auto"/>
        <w:ind w:left="360"/>
        <w:rPr>
          <w:rFonts w:asciiTheme="majorBidi" w:hAnsiTheme="majorBidi" w:cstheme="majorBidi"/>
        </w:rPr>
      </w:pPr>
    </w:p>
    <w:p w14:paraId="0E288F77" w14:textId="77777777" w:rsidR="0081475A" w:rsidRPr="00B210F6" w:rsidRDefault="0081475A" w:rsidP="00357E8D">
      <w:pPr>
        <w:rPr>
          <w:rFonts w:asciiTheme="majorBidi" w:hAnsiTheme="majorBidi" w:cstheme="majorBidi"/>
        </w:rPr>
      </w:pPr>
      <w:r w:rsidRPr="00B210F6">
        <w:rPr>
          <w:rFonts w:asciiTheme="majorBidi" w:hAnsiTheme="majorBidi" w:cstheme="majorBidi"/>
          <w:b/>
          <w:bCs/>
          <w:shd w:val="clear" w:color="auto" w:fill="FFFFFF"/>
        </w:rPr>
        <w:t>ACCOUNT TITLE:      IMSCIENCES BUSINESS AND ECONOMIC REVIEW</w:t>
      </w:r>
      <w:r w:rsidRPr="00B210F6">
        <w:rPr>
          <w:rFonts w:asciiTheme="majorBidi" w:hAnsiTheme="majorBidi" w:cstheme="majorBidi"/>
        </w:rPr>
        <w:br/>
      </w:r>
      <w:r w:rsidRPr="00B210F6">
        <w:rPr>
          <w:rFonts w:asciiTheme="majorBidi" w:hAnsiTheme="majorBidi" w:cstheme="majorBidi"/>
        </w:rPr>
        <w:br/>
      </w:r>
      <w:r w:rsidRPr="00B210F6">
        <w:rPr>
          <w:rFonts w:asciiTheme="majorBidi" w:hAnsiTheme="majorBidi" w:cstheme="majorBidi"/>
          <w:shd w:val="clear" w:color="auto" w:fill="FFFFFF"/>
        </w:rPr>
        <w:t>ACCOUNT NO:          0950107831006645</w:t>
      </w:r>
      <w:r w:rsidRPr="00B210F6">
        <w:rPr>
          <w:rFonts w:asciiTheme="majorBidi" w:hAnsiTheme="majorBidi" w:cstheme="majorBidi"/>
        </w:rPr>
        <w:br/>
      </w:r>
      <w:r w:rsidRPr="00B210F6">
        <w:rPr>
          <w:rFonts w:asciiTheme="majorBidi" w:hAnsiTheme="majorBidi" w:cstheme="majorBidi"/>
        </w:rPr>
        <w:br/>
      </w:r>
      <w:r w:rsidR="00357E8D">
        <w:rPr>
          <w:rFonts w:asciiTheme="majorBidi" w:hAnsiTheme="majorBidi" w:cstheme="majorBidi"/>
          <w:shd w:val="clear" w:color="auto" w:fill="FFFFFF"/>
        </w:rPr>
        <w:t>IBAN Number:           PK97</w:t>
      </w:r>
      <w:r w:rsidRPr="00B210F6">
        <w:rPr>
          <w:rFonts w:asciiTheme="majorBidi" w:hAnsiTheme="majorBidi" w:cstheme="majorBidi"/>
          <w:shd w:val="clear" w:color="auto" w:fill="FFFFFF"/>
        </w:rPr>
        <w:t>MUCB0950107831006645</w:t>
      </w:r>
      <w:r w:rsidRPr="00B210F6">
        <w:rPr>
          <w:rFonts w:asciiTheme="majorBidi" w:hAnsiTheme="majorBidi" w:cstheme="majorBidi"/>
        </w:rPr>
        <w:br/>
      </w:r>
      <w:r w:rsidRPr="00B210F6">
        <w:rPr>
          <w:rFonts w:asciiTheme="majorBidi" w:hAnsiTheme="majorBidi" w:cstheme="majorBidi"/>
        </w:rPr>
        <w:br/>
      </w:r>
      <w:r w:rsidRPr="00B210F6">
        <w:rPr>
          <w:rFonts w:asciiTheme="majorBidi" w:hAnsiTheme="majorBidi" w:cstheme="majorBidi"/>
          <w:shd w:val="clear" w:color="auto" w:fill="FFFFFF"/>
        </w:rPr>
        <w:t>MUSLIM COMMERCIAL BANK-1448 HAYATABAD PESHAWAR</w:t>
      </w:r>
    </w:p>
    <w:p w14:paraId="45147753" w14:textId="77777777" w:rsidR="0081475A" w:rsidRPr="00B210F6" w:rsidRDefault="0081475A" w:rsidP="0081475A">
      <w:pPr>
        <w:shd w:val="clear" w:color="auto" w:fill="FFFFFF"/>
        <w:rPr>
          <w:rFonts w:asciiTheme="majorBidi" w:hAnsiTheme="majorBidi" w:cstheme="majorBidi"/>
        </w:rPr>
      </w:pPr>
    </w:p>
    <w:p w14:paraId="3D3277FE" w14:textId="77777777" w:rsidR="0081475A" w:rsidRPr="00B210F6" w:rsidRDefault="0081475A" w:rsidP="0081475A">
      <w:pPr>
        <w:pStyle w:val="ListParagraph"/>
        <w:spacing w:after="0" w:line="360" w:lineRule="auto"/>
        <w:ind w:left="360"/>
        <w:rPr>
          <w:rFonts w:asciiTheme="majorBidi" w:eastAsia="Times New Roman" w:hAnsiTheme="majorBidi" w:cstheme="majorBidi"/>
          <w:b/>
          <w:bCs/>
        </w:rPr>
      </w:pPr>
      <w:r w:rsidRPr="00B210F6">
        <w:rPr>
          <w:rFonts w:asciiTheme="majorBidi" w:eastAsia="Times New Roman" w:hAnsiTheme="majorBidi" w:cstheme="majorBidi"/>
          <w:b/>
          <w:bCs/>
        </w:rPr>
        <w:t>Please send us a scanned copy of the payment voucher</w:t>
      </w:r>
    </w:p>
    <w:p w14:paraId="54321C58" w14:textId="77777777" w:rsidR="0081475A" w:rsidRPr="00661BB3" w:rsidRDefault="0081475A" w:rsidP="00661BB3">
      <w:pPr>
        <w:spacing w:line="360" w:lineRule="auto"/>
        <w:rPr>
          <w:rFonts w:asciiTheme="majorBidi" w:hAnsiTheme="majorBidi" w:cstheme="majorBidi"/>
          <w:b/>
          <w:bCs/>
        </w:rPr>
      </w:pPr>
    </w:p>
    <w:p w14:paraId="21764A57" w14:textId="77777777" w:rsidR="0081475A" w:rsidRPr="00B210F6" w:rsidRDefault="0081475A" w:rsidP="0081475A">
      <w:pPr>
        <w:pStyle w:val="ListParagraph"/>
        <w:numPr>
          <w:ilvl w:val="0"/>
          <w:numId w:val="4"/>
        </w:numPr>
        <w:spacing w:after="0" w:line="360" w:lineRule="auto"/>
        <w:rPr>
          <w:rFonts w:asciiTheme="majorBidi" w:hAnsiTheme="majorBidi" w:cstheme="majorBidi"/>
          <w:b/>
          <w:bCs/>
        </w:rPr>
      </w:pPr>
      <w:r w:rsidRPr="00B210F6">
        <w:rPr>
          <w:rFonts w:asciiTheme="majorBidi" w:hAnsiTheme="majorBidi" w:cstheme="majorBidi"/>
          <w:b/>
          <w:bCs/>
        </w:rPr>
        <w:t>Changes to these Terms and Conditions</w:t>
      </w:r>
    </w:p>
    <w:p w14:paraId="520EB46F" w14:textId="3261DF49" w:rsidR="0081475A" w:rsidRPr="00B210F6" w:rsidRDefault="0081475A" w:rsidP="00B210F6">
      <w:pPr>
        <w:spacing w:line="360" w:lineRule="auto"/>
        <w:rPr>
          <w:rFonts w:asciiTheme="majorBidi" w:hAnsiTheme="majorBidi" w:cstheme="majorBidi"/>
          <w:b/>
        </w:rPr>
      </w:pPr>
      <w:r w:rsidRPr="00B210F6">
        <w:rPr>
          <w:rFonts w:asciiTheme="majorBidi" w:hAnsiTheme="majorBidi" w:cstheme="majorBidi"/>
        </w:rPr>
        <w:t>The BER reserves the right to change these terms and conditions without notice</w:t>
      </w:r>
      <w:r w:rsidR="004275D0">
        <w:rPr>
          <w:rFonts w:asciiTheme="majorBidi" w:hAnsiTheme="majorBidi" w:cstheme="majorBidi"/>
        </w:rPr>
        <w:t>.</w:t>
      </w:r>
      <w:bookmarkStart w:id="0" w:name="_GoBack"/>
      <w:bookmarkEnd w:id="0"/>
    </w:p>
    <w:sectPr w:rsidR="0081475A" w:rsidRPr="00B210F6" w:rsidSect="00D64073">
      <w:headerReference w:type="default" r:id="rId8"/>
      <w:pgSz w:w="12240" w:h="15840" w:code="59"/>
      <w:pgMar w:top="1267" w:right="1440" w:bottom="634" w:left="1440" w:header="18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C1E129" w14:textId="77777777" w:rsidR="007719B8" w:rsidRDefault="007719B8" w:rsidP="002F4821">
      <w:r>
        <w:separator/>
      </w:r>
    </w:p>
  </w:endnote>
  <w:endnote w:type="continuationSeparator" w:id="0">
    <w:p w14:paraId="7A19ECF7" w14:textId="77777777" w:rsidR="007719B8" w:rsidRDefault="007719B8" w:rsidP="002F4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TLDocumentaSansT">
    <w:altName w:val="Arial"/>
    <w:panose1 w:val="00000000000000000000"/>
    <w:charset w:val="00"/>
    <w:family w:val="swiss"/>
    <w:notTrueType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90116C" w14:textId="77777777" w:rsidR="007719B8" w:rsidRDefault="007719B8" w:rsidP="002F4821">
      <w:r>
        <w:separator/>
      </w:r>
    </w:p>
  </w:footnote>
  <w:footnote w:type="continuationSeparator" w:id="0">
    <w:p w14:paraId="3390C918" w14:textId="77777777" w:rsidR="007719B8" w:rsidRDefault="007719B8" w:rsidP="002F48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766053" w14:textId="77777777" w:rsidR="002F4821" w:rsidRDefault="002F4821">
    <w:pPr>
      <w:pStyle w:val="Header"/>
    </w:pPr>
    <w:r>
      <w:rPr>
        <w:noProof/>
        <w:lang w:val="en-US"/>
      </w:rPr>
      <w:drawing>
        <wp:inline distT="0" distB="0" distL="0" distR="0" wp14:anchorId="60F8B344" wp14:editId="40022F24">
          <wp:extent cx="1320165" cy="561975"/>
          <wp:effectExtent l="0" t="0" r="0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716" cy="614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9663C">
      <w:tab/>
    </w:r>
    <w:r w:rsidR="0029663C">
      <w:tab/>
    </w:r>
    <w:r w:rsidR="0029663C" w:rsidRPr="0029663C">
      <w:rPr>
        <w:noProof/>
        <w:lang w:val="en-US"/>
      </w:rPr>
      <w:drawing>
        <wp:inline distT="0" distB="0" distL="0" distR="0" wp14:anchorId="2ED74016" wp14:editId="12C254D3">
          <wp:extent cx="1190326" cy="676275"/>
          <wp:effectExtent l="0" t="0" r="0" b="0"/>
          <wp:docPr id="8" name="Picture 8" descr="C:\Users\IMSciences\Desktop\B&amp;ER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MSciences\Desktop\B&amp;ER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932" cy="69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161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505A8A"/>
    <w:multiLevelType w:val="hybridMultilevel"/>
    <w:tmpl w:val="72CEB0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F712E"/>
    <w:multiLevelType w:val="hybridMultilevel"/>
    <w:tmpl w:val="9180823C"/>
    <w:lvl w:ilvl="0" w:tplc="2960949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A00D2"/>
    <w:multiLevelType w:val="hybridMultilevel"/>
    <w:tmpl w:val="805827F6"/>
    <w:lvl w:ilvl="0" w:tplc="C7C443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A2Mba0NDQwNDVR0lEKTi0uzszPAymwqAUAETMMhywAAAA="/>
  </w:docVars>
  <w:rsids>
    <w:rsidRoot w:val="002F4821"/>
    <w:rsid w:val="00006ABA"/>
    <w:rsid w:val="00021BCC"/>
    <w:rsid w:val="00057361"/>
    <w:rsid w:val="000A4E40"/>
    <w:rsid w:val="000D78D4"/>
    <w:rsid w:val="00181661"/>
    <w:rsid w:val="001F21F4"/>
    <w:rsid w:val="0029663C"/>
    <w:rsid w:val="002B5449"/>
    <w:rsid w:val="002C7C03"/>
    <w:rsid w:val="002D1103"/>
    <w:rsid w:val="002F4821"/>
    <w:rsid w:val="002F64F2"/>
    <w:rsid w:val="003071BE"/>
    <w:rsid w:val="00357E8D"/>
    <w:rsid w:val="003642E5"/>
    <w:rsid w:val="00381DD5"/>
    <w:rsid w:val="003A4D0F"/>
    <w:rsid w:val="003B5ACE"/>
    <w:rsid w:val="003D65FB"/>
    <w:rsid w:val="003D785F"/>
    <w:rsid w:val="003E2546"/>
    <w:rsid w:val="004275D0"/>
    <w:rsid w:val="004372B2"/>
    <w:rsid w:val="00481B81"/>
    <w:rsid w:val="004B7AB7"/>
    <w:rsid w:val="004D2D0E"/>
    <w:rsid w:val="00582940"/>
    <w:rsid w:val="005B126B"/>
    <w:rsid w:val="005B7B27"/>
    <w:rsid w:val="00611AF4"/>
    <w:rsid w:val="00661BB3"/>
    <w:rsid w:val="00663266"/>
    <w:rsid w:val="006B2670"/>
    <w:rsid w:val="007719B8"/>
    <w:rsid w:val="00791C73"/>
    <w:rsid w:val="007E2114"/>
    <w:rsid w:val="007F6F5A"/>
    <w:rsid w:val="0081475A"/>
    <w:rsid w:val="0087421C"/>
    <w:rsid w:val="008A1956"/>
    <w:rsid w:val="008B0DB5"/>
    <w:rsid w:val="008D6D71"/>
    <w:rsid w:val="009171BA"/>
    <w:rsid w:val="00920F51"/>
    <w:rsid w:val="00987F39"/>
    <w:rsid w:val="00A120D0"/>
    <w:rsid w:val="00A4522B"/>
    <w:rsid w:val="00A70E0B"/>
    <w:rsid w:val="00AA504D"/>
    <w:rsid w:val="00B00143"/>
    <w:rsid w:val="00B023ED"/>
    <w:rsid w:val="00B210F6"/>
    <w:rsid w:val="00B73562"/>
    <w:rsid w:val="00BF13B6"/>
    <w:rsid w:val="00CC334B"/>
    <w:rsid w:val="00CD5E69"/>
    <w:rsid w:val="00CE3DE6"/>
    <w:rsid w:val="00CF23D3"/>
    <w:rsid w:val="00D15DFB"/>
    <w:rsid w:val="00D56213"/>
    <w:rsid w:val="00D64073"/>
    <w:rsid w:val="00DB4DFE"/>
    <w:rsid w:val="00DE1691"/>
    <w:rsid w:val="00E05364"/>
    <w:rsid w:val="00E1776F"/>
    <w:rsid w:val="00EA50AB"/>
    <w:rsid w:val="00F71550"/>
    <w:rsid w:val="00F9755E"/>
    <w:rsid w:val="00FA1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FDCEE"/>
  <w15:chartTrackingRefBased/>
  <w15:docId w15:val="{32D50CBF-B0C2-4412-898C-EF83961E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48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8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821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48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821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2F4821"/>
    <w:pPr>
      <w:spacing w:before="100" w:after="100"/>
    </w:pPr>
    <w:rPr>
      <w:rFonts w:ascii="DTLDocumentaSansT" w:hAnsi="DTLDocumentaSansT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sid w:val="002F4821"/>
    <w:rPr>
      <w:rFonts w:ascii="DTLDocumentaSansT" w:eastAsia="Times New Roman" w:hAnsi="DTLDocumentaSansT" w:cs="Times New Roman"/>
    </w:rPr>
  </w:style>
  <w:style w:type="paragraph" w:styleId="NoSpacing">
    <w:name w:val="No Spacing"/>
    <w:uiPriority w:val="1"/>
    <w:qFormat/>
    <w:rsid w:val="007F6F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8D6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15DFB"/>
    <w:pPr>
      <w:spacing w:before="100" w:beforeAutospacing="1" w:after="100" w:afterAutospacing="1"/>
    </w:pPr>
    <w:rPr>
      <w:lang w:eastAsia="en-GB"/>
    </w:rPr>
  </w:style>
  <w:style w:type="paragraph" w:styleId="ListParagraph">
    <w:name w:val="List Paragraph"/>
    <w:basedOn w:val="Normal"/>
    <w:uiPriority w:val="34"/>
    <w:qFormat/>
    <w:rsid w:val="00D6407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0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C3B11-4B99-43E0-8FE9-7DD1A5C05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Sciences</dc:creator>
  <cp:keywords/>
  <dc:description/>
  <cp:lastModifiedBy>Microsoft account</cp:lastModifiedBy>
  <cp:revision>22</cp:revision>
  <dcterms:created xsi:type="dcterms:W3CDTF">2020-07-22T09:33:00Z</dcterms:created>
  <dcterms:modified xsi:type="dcterms:W3CDTF">2025-07-15T07:49:00Z</dcterms:modified>
</cp:coreProperties>
</file>